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1489A" w14:textId="01759EA2" w:rsidR="006F437C" w:rsidRPr="006F437C" w:rsidRDefault="006F437C" w:rsidP="006F437C">
      <w:pPr>
        <w:tabs>
          <w:tab w:val="num" w:pos="720"/>
        </w:tabs>
        <w:ind w:left="2" w:hanging="4"/>
        <w:jc w:val="center"/>
        <w:rPr>
          <w:rFonts w:asciiTheme="majorHAnsi" w:hAnsiTheme="majorHAnsi" w:cstheme="majorHAnsi"/>
        </w:rPr>
      </w:pPr>
      <w:r>
        <w:rPr>
          <w:rFonts w:ascii="Arial" w:eastAsia="Arial" w:hAnsi="Arial" w:cs="Arial"/>
          <w:noProof/>
          <w:sz w:val="36"/>
          <w:szCs w:val="36"/>
        </w:rPr>
        <w:drawing>
          <wp:inline distT="0" distB="0" distL="0" distR="0" wp14:anchorId="03F4FDEA" wp14:editId="092CB2D8">
            <wp:extent cx="871537" cy="871537"/>
            <wp:effectExtent l="0" t="0" r="5080" b="0"/>
            <wp:docPr id="1058441951" name="Picture 1" descr="A logo with a crown and a bi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441951" name="Picture 1" descr="A logo with a crown and a bi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55" cy="878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                 </w:t>
      </w:r>
      <w:r w:rsidR="001606A1">
        <w:t xml:space="preserve">                               </w:t>
      </w:r>
      <w:r w:rsidR="00D8500E" w:rsidRPr="00F747CA">
        <w:rPr>
          <w:b/>
          <w:bCs/>
          <w:i/>
          <w:iCs/>
        </w:rPr>
        <w:t xml:space="preserve">In collaborazione </w:t>
      </w:r>
      <w:proofErr w:type="gramStart"/>
      <w:r w:rsidR="00D8500E" w:rsidRPr="00F747CA">
        <w:rPr>
          <w:b/>
          <w:bCs/>
          <w:i/>
          <w:iCs/>
        </w:rPr>
        <w:t>con:</w:t>
      </w:r>
      <w:r>
        <w:t xml:space="preserve">   </w:t>
      </w:r>
      <w:proofErr w:type="gramEnd"/>
      <w:r>
        <w:t xml:space="preserve"> </w:t>
      </w:r>
      <w:r>
        <w:rPr>
          <w:noProof/>
        </w:rPr>
        <w:drawing>
          <wp:inline distT="0" distB="0" distL="0" distR="0" wp14:anchorId="4D8D588C" wp14:editId="27F0537D">
            <wp:extent cx="2119312" cy="778270"/>
            <wp:effectExtent l="0" t="0" r="0" b="3175"/>
            <wp:docPr id="1483821600" name="Picture 1483821600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76192" name="Picture 1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77" cy="803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0C38C" w14:textId="5FCE85F3" w:rsidR="00EB3FE9" w:rsidRPr="00BB5CC6" w:rsidRDefault="006F437C" w:rsidP="006F437C">
      <w:pPr>
        <w:pStyle w:val="Titolo1"/>
        <w:numPr>
          <w:ilvl w:val="0"/>
          <w:numId w:val="3"/>
        </w:numPr>
        <w:tabs>
          <w:tab w:val="num" w:pos="720"/>
        </w:tabs>
        <w:ind w:left="1" w:hanging="3"/>
        <w:rPr>
          <w:rFonts w:asciiTheme="majorHAnsi" w:eastAsia="Calibri" w:hAnsiTheme="majorHAnsi" w:cstheme="majorHAnsi"/>
          <w:color w:val="0070C0"/>
          <w:sz w:val="32"/>
          <w:szCs w:val="32"/>
        </w:rPr>
      </w:pPr>
      <w:r w:rsidRPr="00BB5CC6">
        <w:rPr>
          <w:rFonts w:asciiTheme="majorHAnsi" w:eastAsia="Calibri" w:hAnsiTheme="majorHAnsi" w:cstheme="majorHAnsi"/>
          <w:color w:val="0070C0"/>
          <w:sz w:val="32"/>
          <w:szCs w:val="32"/>
        </w:rPr>
        <w:t xml:space="preserve">MODULO DI ADESIONE </w:t>
      </w:r>
    </w:p>
    <w:p w14:paraId="50F51F14" w14:textId="148D55CA" w:rsidR="006F437C" w:rsidRPr="00BB5CC6" w:rsidRDefault="006F437C" w:rsidP="006F437C">
      <w:pPr>
        <w:pStyle w:val="Titolo1"/>
        <w:numPr>
          <w:ilvl w:val="0"/>
          <w:numId w:val="3"/>
        </w:numPr>
        <w:tabs>
          <w:tab w:val="num" w:pos="720"/>
        </w:tabs>
        <w:ind w:left="1" w:hanging="3"/>
        <w:rPr>
          <w:rFonts w:asciiTheme="majorHAnsi" w:eastAsia="Calibri" w:hAnsiTheme="majorHAnsi" w:cstheme="majorHAnsi"/>
          <w:color w:val="0070C0"/>
          <w:sz w:val="32"/>
          <w:szCs w:val="32"/>
          <w:u w:val="none"/>
        </w:rPr>
      </w:pPr>
      <w:r w:rsidRPr="00BB5CC6">
        <w:rPr>
          <w:rFonts w:asciiTheme="majorHAnsi" w:eastAsia="Calibri" w:hAnsiTheme="majorHAnsi" w:cstheme="majorHAnsi"/>
          <w:color w:val="0070C0"/>
          <w:sz w:val="32"/>
          <w:szCs w:val="32"/>
          <w:u w:val="none"/>
        </w:rPr>
        <w:t>C</w:t>
      </w:r>
      <w:r w:rsidR="00D0220C">
        <w:rPr>
          <w:rFonts w:asciiTheme="majorHAnsi" w:eastAsia="Calibri" w:hAnsiTheme="majorHAnsi" w:cstheme="majorHAnsi"/>
          <w:color w:val="0070C0"/>
          <w:sz w:val="32"/>
          <w:szCs w:val="32"/>
          <w:u w:val="none"/>
        </w:rPr>
        <w:t xml:space="preserve">oncorso </w:t>
      </w:r>
      <w:r w:rsidR="00C07E3C">
        <w:rPr>
          <w:rFonts w:asciiTheme="majorHAnsi" w:eastAsia="Calibri" w:hAnsiTheme="majorHAnsi" w:cstheme="majorHAnsi"/>
          <w:color w:val="0070C0"/>
          <w:sz w:val="32"/>
          <w:szCs w:val="32"/>
          <w:u w:val="none"/>
        </w:rPr>
        <w:t>I</w:t>
      </w:r>
      <w:r w:rsidR="00D0220C">
        <w:rPr>
          <w:rFonts w:asciiTheme="majorHAnsi" w:eastAsia="Calibri" w:hAnsiTheme="majorHAnsi" w:cstheme="majorHAnsi"/>
          <w:color w:val="0070C0"/>
          <w:sz w:val="32"/>
          <w:szCs w:val="32"/>
          <w:u w:val="none"/>
        </w:rPr>
        <w:t>nternazionale dell’</w:t>
      </w:r>
      <w:r w:rsidRPr="00BB5CC6">
        <w:rPr>
          <w:rFonts w:asciiTheme="majorHAnsi" w:eastAsia="Calibri" w:hAnsiTheme="majorHAnsi" w:cstheme="majorHAnsi"/>
          <w:color w:val="0070C0"/>
          <w:sz w:val="32"/>
          <w:szCs w:val="32"/>
          <w:u w:val="none"/>
        </w:rPr>
        <w:t>UNESCO</w:t>
      </w:r>
      <w:r w:rsidR="001606A1" w:rsidRPr="00BB5CC6">
        <w:rPr>
          <w:rFonts w:asciiTheme="majorHAnsi" w:eastAsia="Calibri" w:hAnsiTheme="majorHAnsi" w:cstheme="majorHAnsi"/>
          <w:color w:val="0070C0"/>
          <w:sz w:val="32"/>
          <w:szCs w:val="32"/>
          <w:u w:val="none"/>
        </w:rPr>
        <w:t xml:space="preserve"> </w:t>
      </w:r>
      <w:r w:rsidR="001606A1" w:rsidRPr="00BB5CC6">
        <w:rPr>
          <w:rFonts w:asciiTheme="majorHAnsi" w:eastAsia="Calibri" w:hAnsiTheme="majorHAnsi" w:cstheme="majorHAnsi"/>
          <w:i/>
          <w:color w:val="0070C0"/>
          <w:sz w:val="32"/>
          <w:szCs w:val="32"/>
          <w:u w:val="none"/>
        </w:rPr>
        <w:t xml:space="preserve">#L’acqua che </w:t>
      </w:r>
      <w:proofErr w:type="gramStart"/>
      <w:r w:rsidR="001606A1" w:rsidRPr="00BB5CC6">
        <w:rPr>
          <w:rFonts w:asciiTheme="majorHAnsi" w:eastAsia="Calibri" w:hAnsiTheme="majorHAnsi" w:cstheme="majorHAnsi"/>
          <w:i/>
          <w:color w:val="0070C0"/>
          <w:sz w:val="32"/>
          <w:szCs w:val="32"/>
          <w:u w:val="none"/>
        </w:rPr>
        <w:t>vogliamo!#</w:t>
      </w:r>
      <w:proofErr w:type="gramEnd"/>
      <w:r w:rsidR="001606A1" w:rsidRPr="00BB5CC6">
        <w:rPr>
          <w:rFonts w:asciiTheme="majorHAnsi" w:eastAsia="Calibri" w:hAnsiTheme="majorHAnsi" w:cstheme="majorHAnsi"/>
          <w:i/>
          <w:color w:val="0070C0"/>
          <w:sz w:val="32"/>
          <w:szCs w:val="32"/>
          <w:u w:val="none"/>
        </w:rPr>
        <w:t xml:space="preserve"> </w:t>
      </w:r>
    </w:p>
    <w:p w14:paraId="66B62698" w14:textId="09D6C816" w:rsidR="006F437C" w:rsidRPr="00BB5CC6" w:rsidRDefault="006F437C" w:rsidP="006F437C">
      <w:pPr>
        <w:pStyle w:val="Titolo1"/>
        <w:numPr>
          <w:ilvl w:val="0"/>
          <w:numId w:val="3"/>
        </w:numPr>
        <w:tabs>
          <w:tab w:val="num" w:pos="720"/>
        </w:tabs>
        <w:spacing w:line="216" w:lineRule="auto"/>
        <w:ind w:left="1" w:hanging="3"/>
        <w:rPr>
          <w:rFonts w:asciiTheme="majorHAnsi" w:eastAsia="Calibri" w:hAnsiTheme="majorHAnsi" w:cstheme="majorHAnsi"/>
          <w:iCs/>
          <w:color w:val="0070C0"/>
          <w:sz w:val="32"/>
          <w:szCs w:val="32"/>
          <w:u w:val="none"/>
          <w:lang w:val="en-US"/>
        </w:rPr>
      </w:pPr>
      <w:r w:rsidRPr="00BB5CC6">
        <w:rPr>
          <w:rFonts w:asciiTheme="majorHAnsi" w:eastAsia="Calibri" w:hAnsiTheme="majorHAnsi" w:cstheme="majorHAnsi"/>
          <w:iCs/>
          <w:color w:val="0070C0"/>
          <w:sz w:val="32"/>
          <w:szCs w:val="32"/>
          <w:u w:val="none"/>
          <w:lang w:val="en-US"/>
        </w:rPr>
        <w:t>“T</w:t>
      </w:r>
      <w:r w:rsidR="004A054A">
        <w:rPr>
          <w:rFonts w:asciiTheme="majorHAnsi" w:eastAsia="Calibri" w:hAnsiTheme="majorHAnsi" w:cstheme="majorHAnsi"/>
          <w:iCs/>
          <w:color w:val="0070C0"/>
          <w:sz w:val="32"/>
          <w:szCs w:val="32"/>
          <w:u w:val="none"/>
          <w:lang w:val="en-US"/>
        </w:rPr>
        <w:t>he Water We Want</w:t>
      </w:r>
      <w:r w:rsidRPr="00BB5CC6">
        <w:rPr>
          <w:rFonts w:asciiTheme="majorHAnsi" w:eastAsia="Calibri" w:hAnsiTheme="majorHAnsi" w:cstheme="majorHAnsi"/>
          <w:iCs/>
          <w:color w:val="0070C0"/>
          <w:sz w:val="32"/>
          <w:szCs w:val="32"/>
          <w:u w:val="none"/>
          <w:lang w:val="en-US"/>
        </w:rPr>
        <w:t xml:space="preserve">” </w:t>
      </w:r>
      <w:r w:rsidR="001606A1" w:rsidRPr="00BB5CC6">
        <w:rPr>
          <w:rFonts w:asciiTheme="majorHAnsi" w:eastAsia="Calibri" w:hAnsiTheme="majorHAnsi" w:cstheme="majorHAnsi"/>
          <w:iCs/>
          <w:color w:val="0070C0"/>
          <w:sz w:val="32"/>
          <w:szCs w:val="32"/>
          <w:u w:val="none"/>
          <w:lang w:val="en-US"/>
        </w:rPr>
        <w:t>(</w:t>
      </w:r>
      <w:r w:rsidR="001606A1" w:rsidRPr="00BB5CC6">
        <w:rPr>
          <w:rFonts w:asciiTheme="majorHAnsi" w:eastAsia="Calibri" w:hAnsiTheme="majorHAnsi" w:cstheme="majorHAnsi"/>
          <w:iCs/>
          <w:color w:val="0070C0"/>
          <w:sz w:val="32"/>
          <w:szCs w:val="32"/>
          <w:u w:val="none"/>
          <w:lang w:val="en-GB"/>
        </w:rPr>
        <w:t>TWWW)</w:t>
      </w:r>
      <w:r w:rsidR="001606A1" w:rsidRPr="00BB5CC6">
        <w:rPr>
          <w:rFonts w:asciiTheme="majorHAnsi" w:eastAsia="Calibri" w:hAnsiTheme="majorHAnsi" w:cstheme="majorHAnsi"/>
          <w:iCs/>
          <w:color w:val="0070C0"/>
          <w:sz w:val="32"/>
          <w:szCs w:val="32"/>
          <w:u w:val="none"/>
          <w:lang w:val="en-US"/>
        </w:rPr>
        <w:t xml:space="preserve"> – V </w:t>
      </w:r>
      <w:proofErr w:type="spellStart"/>
      <w:r w:rsidR="001606A1" w:rsidRPr="00BB5CC6">
        <w:rPr>
          <w:rFonts w:asciiTheme="majorHAnsi" w:eastAsia="Calibri" w:hAnsiTheme="majorHAnsi" w:cstheme="majorHAnsi"/>
          <w:iCs/>
          <w:color w:val="0070C0"/>
          <w:sz w:val="32"/>
          <w:szCs w:val="32"/>
          <w:u w:val="none"/>
          <w:lang w:val="en-US"/>
        </w:rPr>
        <w:t>Edizione</w:t>
      </w:r>
      <w:proofErr w:type="spellEnd"/>
    </w:p>
    <w:p w14:paraId="3B3775C4" w14:textId="35556CB8" w:rsidR="006F437C" w:rsidRPr="00BB5CC6" w:rsidRDefault="001606A1" w:rsidP="006F437C">
      <w:pPr>
        <w:pStyle w:val="Titolo1"/>
        <w:numPr>
          <w:ilvl w:val="0"/>
          <w:numId w:val="3"/>
        </w:numPr>
        <w:tabs>
          <w:tab w:val="num" w:pos="720"/>
        </w:tabs>
        <w:spacing w:line="216" w:lineRule="auto"/>
        <w:ind w:hanging="2"/>
        <w:rPr>
          <w:rFonts w:asciiTheme="majorHAnsi" w:eastAsia="Calibri" w:hAnsiTheme="majorHAnsi" w:cstheme="majorHAnsi"/>
          <w:iCs/>
          <w:color w:val="000000" w:themeColor="text1"/>
          <w:sz w:val="24"/>
          <w:szCs w:val="24"/>
          <w:u w:val="none"/>
        </w:rPr>
      </w:pPr>
      <w:proofErr w:type="spellStart"/>
      <w:r w:rsidRPr="00BB5CC6">
        <w:rPr>
          <w:rFonts w:asciiTheme="majorHAnsi" w:eastAsia="Calibri" w:hAnsiTheme="majorHAnsi" w:cstheme="majorHAnsi"/>
          <w:iCs/>
          <w:color w:val="000000" w:themeColor="text1"/>
          <w:sz w:val="24"/>
          <w:szCs w:val="24"/>
          <w:u w:val="none"/>
        </w:rPr>
        <w:t>A.s.</w:t>
      </w:r>
      <w:proofErr w:type="spellEnd"/>
      <w:r w:rsidR="006F437C" w:rsidRPr="00BB5CC6">
        <w:rPr>
          <w:rFonts w:asciiTheme="majorHAnsi" w:eastAsia="Calibri" w:hAnsiTheme="majorHAnsi" w:cstheme="majorHAnsi"/>
          <w:iCs/>
          <w:color w:val="000000" w:themeColor="text1"/>
          <w:sz w:val="24"/>
          <w:szCs w:val="24"/>
          <w:u w:val="none"/>
        </w:rPr>
        <w:t xml:space="preserve"> 202</w:t>
      </w:r>
      <w:r w:rsidRPr="00BB5CC6">
        <w:rPr>
          <w:rFonts w:asciiTheme="majorHAnsi" w:eastAsia="Calibri" w:hAnsiTheme="majorHAnsi" w:cstheme="majorHAnsi"/>
          <w:iCs/>
          <w:color w:val="000000" w:themeColor="text1"/>
          <w:sz w:val="24"/>
          <w:szCs w:val="24"/>
          <w:u w:val="none"/>
        </w:rPr>
        <w:t>3-2</w:t>
      </w:r>
      <w:r w:rsidR="006F437C" w:rsidRPr="00BB5CC6">
        <w:rPr>
          <w:rFonts w:asciiTheme="majorHAnsi" w:eastAsia="Calibri" w:hAnsiTheme="majorHAnsi" w:cstheme="majorHAnsi"/>
          <w:iCs/>
          <w:color w:val="000000" w:themeColor="text1"/>
          <w:sz w:val="24"/>
          <w:szCs w:val="24"/>
          <w:u w:val="none"/>
        </w:rPr>
        <w:t>4</w:t>
      </w:r>
    </w:p>
    <w:p w14:paraId="4F4EB2C5" w14:textId="77777777" w:rsidR="006F437C" w:rsidRPr="00BB5CC6" w:rsidRDefault="006F437C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071"/>
        </w:tabs>
        <w:spacing w:line="240" w:lineRule="auto"/>
        <w:ind w:left="0" w:hanging="2"/>
        <w:jc w:val="center"/>
        <w:rPr>
          <w:rFonts w:asciiTheme="majorHAnsi" w:eastAsia="Calibri" w:hAnsiTheme="majorHAnsi" w:cstheme="majorHAnsi"/>
          <w:color w:val="000000"/>
          <w:sz w:val="20"/>
        </w:rPr>
      </w:pPr>
    </w:p>
    <w:p w14:paraId="70676B38" w14:textId="5B06051A" w:rsidR="00522C01" w:rsidRPr="00D0220C" w:rsidRDefault="00A67D8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Scuola _________</w:t>
      </w:r>
      <w:r w:rsidR="002629D1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__________________________</w:t>
      </w:r>
      <w:r w:rsidR="006F437C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_______________</w:t>
      </w:r>
    </w:p>
    <w:p w14:paraId="6E790DC5" w14:textId="77777777" w:rsidR="002629D1" w:rsidRPr="00D0220C" w:rsidRDefault="002629D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</w:p>
    <w:p w14:paraId="70676B39" w14:textId="6BE94D7E" w:rsidR="00522C01" w:rsidRPr="00D0220C" w:rsidRDefault="00EB3FE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Indirizzo</w:t>
      </w:r>
      <w:r w:rsidR="002629D1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completo</w:t>
      </w:r>
      <w:r w:rsidR="00631E20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</w:t>
      </w:r>
      <w:r w:rsidR="006F437C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_________________________________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</w:t>
      </w:r>
      <w:r w:rsidR="00AC498A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</w:t>
      </w:r>
    </w:p>
    <w:p w14:paraId="186C1867" w14:textId="77777777" w:rsidR="002629D1" w:rsidRPr="00D0220C" w:rsidRDefault="002629D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</w:p>
    <w:p w14:paraId="70676B3B" w14:textId="01AF9D64" w:rsidR="00522C01" w:rsidRPr="00D0220C" w:rsidRDefault="002629D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E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-mail 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e telefono 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dell’insegnante referente ____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____________</w:t>
      </w:r>
      <w:r w:rsidR="006F437C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_____</w:t>
      </w:r>
    </w:p>
    <w:p w14:paraId="209CF4A3" w14:textId="77777777" w:rsidR="002629D1" w:rsidRPr="00D0220C" w:rsidRDefault="002629D1" w:rsidP="002629D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</w:p>
    <w:p w14:paraId="3A05A5A1" w14:textId="427BC0B7" w:rsidR="002629D1" w:rsidRPr="00D0220C" w:rsidRDefault="002629D1" w:rsidP="002629D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In collaborazione con gli insegnanti _______________________________________________________</w:t>
      </w:r>
    </w:p>
    <w:p w14:paraId="5A0D8332" w14:textId="77777777" w:rsidR="002629D1" w:rsidRPr="00D0220C" w:rsidRDefault="002629D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</w:p>
    <w:p w14:paraId="697C4668" w14:textId="29DC595F" w:rsidR="002629D1" w:rsidRPr="00D0220C" w:rsidRDefault="00AC498A" w:rsidP="002629D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C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lasse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aderente</w:t>
      </w:r>
      <w:r w:rsidR="00631E20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</w:t>
      </w:r>
      <w:r w:rsidR="002629D1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__________________________________________________________</w:t>
      </w:r>
    </w:p>
    <w:p w14:paraId="1383CDD3" w14:textId="5FA5E782" w:rsidR="002629D1" w:rsidRPr="00D0220C" w:rsidRDefault="002629D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</w:p>
    <w:p w14:paraId="7F246AD5" w14:textId="5B6B4658" w:rsidR="00C7257F" w:rsidRDefault="002629D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E</w:t>
      </w:r>
      <w:r w:rsidR="00AC498A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tà degli studenti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(indicare </w:t>
      </w:r>
      <w:r w:rsidR="00C7257F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una delle seguenti categorie:</w:t>
      </w:r>
      <w:r w:rsidR="00AC498A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</w:t>
      </w:r>
      <w:r w:rsidR="00C7257F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anni </w:t>
      </w:r>
      <w:r w:rsidR="00AC498A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6-</w:t>
      </w:r>
      <w:r w:rsidR="00C7257F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9</w:t>
      </w:r>
      <w:r w:rsidR="00AC498A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</w:t>
      </w:r>
      <w:r w:rsidR="00AC498A" w:rsidRPr="00D0220C">
        <w:rPr>
          <w:rFonts w:asciiTheme="majorHAnsi" w:eastAsia="Calibri" w:hAnsiTheme="majorHAnsi" w:cstheme="majorHAnsi"/>
          <w:i/>
          <w:iCs/>
          <w:color w:val="000000"/>
          <w:sz w:val="24"/>
          <w:szCs w:val="24"/>
        </w:rPr>
        <w:t>oppure</w:t>
      </w:r>
      <w:r w:rsidR="00AC498A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</w:t>
      </w:r>
      <w:r w:rsidR="00C7257F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anni 10-12 </w:t>
      </w:r>
      <w:r w:rsidR="00C7257F" w:rsidRPr="00D0220C">
        <w:rPr>
          <w:rFonts w:asciiTheme="majorHAnsi" w:eastAsia="Calibri" w:hAnsiTheme="majorHAnsi" w:cstheme="majorHAnsi"/>
          <w:i/>
          <w:iCs/>
          <w:color w:val="000000"/>
          <w:sz w:val="24"/>
          <w:szCs w:val="24"/>
        </w:rPr>
        <w:t>oppure</w:t>
      </w:r>
      <w:r w:rsidR="00C7257F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anni </w:t>
      </w:r>
      <w:r w:rsidR="00AC498A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13-18)</w:t>
      </w:r>
    </w:p>
    <w:p w14:paraId="3D768AD7" w14:textId="77777777" w:rsidR="00D0220C" w:rsidRPr="00D0220C" w:rsidRDefault="00D0220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</w:p>
    <w:p w14:paraId="537BDC31" w14:textId="33F0C900" w:rsidR="006F437C" w:rsidRPr="00D0220C" w:rsidRDefault="00C7257F" w:rsidP="00D0220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Categoria anni 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</w:t>
      </w:r>
      <w:r w:rsidR="002629D1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__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_________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_____________________</w:t>
      </w:r>
    </w:p>
    <w:p w14:paraId="610ED868" w14:textId="77777777" w:rsidR="00D0220C" w:rsidRPr="00D0220C" w:rsidRDefault="00D0220C" w:rsidP="006F437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</w:p>
    <w:p w14:paraId="47249B7C" w14:textId="58C3FAE3" w:rsidR="006F437C" w:rsidRPr="00D0220C" w:rsidRDefault="006F437C" w:rsidP="006F437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center"/>
        <w:rPr>
          <w:rFonts w:asciiTheme="majorHAnsi" w:eastAsia="Calibri" w:hAnsiTheme="majorHAnsi" w:cstheme="majorHAnsi"/>
          <w:b/>
          <w:bCs/>
          <w:color w:val="000000"/>
          <w:sz w:val="24"/>
          <w:szCs w:val="24"/>
        </w:rPr>
      </w:pPr>
      <w:r w:rsidRPr="00D0220C">
        <w:rPr>
          <w:rFonts w:asciiTheme="majorHAnsi" w:eastAsia="Calibri" w:hAnsiTheme="majorHAnsi" w:cstheme="majorHAnsi"/>
          <w:b/>
          <w:bCs/>
          <w:color w:val="000000"/>
          <w:sz w:val="24"/>
          <w:szCs w:val="24"/>
        </w:rPr>
        <w:t>Dichiarazione di adesione</w:t>
      </w:r>
    </w:p>
    <w:p w14:paraId="70676B57" w14:textId="5C3687D7" w:rsidR="00522C01" w:rsidRPr="00D0220C" w:rsidRDefault="00522C01" w:rsidP="006F437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</w:p>
    <w:p w14:paraId="1D92E67F" w14:textId="695D28DD" w:rsidR="00D0220C" w:rsidRDefault="00631E2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hAnsiTheme="majorHAnsi"/>
          <w:sz w:val="24"/>
          <w:szCs w:val="24"/>
        </w:rPr>
      </w:pP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I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o sottoscritto/a ________________________</w:t>
      </w:r>
      <w:r w:rsidR="00403E18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__________ insegnante presso la </w:t>
      </w:r>
      <w:r w:rsidR="00403E18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scuola ______________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</w:t>
      </w:r>
      <w:r w:rsidR="00BB5CC6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</w:t>
      </w:r>
      <w:r w:rsid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______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,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preso atto che solo </w:t>
      </w:r>
      <w:r w:rsid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avendo svolto </w:t>
      </w:r>
      <w:proofErr w:type="spellStart"/>
      <w:r w:rsidR="00D0220C">
        <w:rPr>
          <w:rFonts w:asciiTheme="majorHAnsi" w:eastAsia="Calibri" w:hAnsiTheme="majorHAnsi" w:cstheme="majorHAnsi"/>
          <w:color w:val="000000"/>
          <w:sz w:val="24"/>
          <w:szCs w:val="24"/>
        </w:rPr>
        <w:t>nell’a.s.</w:t>
      </w:r>
      <w:proofErr w:type="spellEnd"/>
      <w:r w:rsid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2023-24 un progetto speciale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</w:t>
      </w:r>
      <w:r w:rsid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di Istituto o di classe </w:t>
      </w:r>
      <w:r w:rsidR="00D0220C" w:rsidRPr="00D0220C">
        <w:rPr>
          <w:rFonts w:asciiTheme="majorHAnsi" w:hAnsiTheme="majorHAnsi"/>
          <w:sz w:val="24"/>
          <w:szCs w:val="24"/>
        </w:rPr>
        <w:t>sui temi dell’</w:t>
      </w:r>
      <w:r w:rsidR="00D0220C" w:rsidRPr="00D0220C">
        <w:rPr>
          <w:rFonts w:asciiTheme="majorHAnsi" w:hAnsiTheme="majorHAnsi"/>
          <w:b/>
          <w:bCs/>
          <w:sz w:val="24"/>
          <w:szCs w:val="24"/>
        </w:rPr>
        <w:t>acqua</w:t>
      </w:r>
      <w:r w:rsidR="00D0220C" w:rsidRPr="00D0220C">
        <w:rPr>
          <w:rFonts w:asciiTheme="majorHAnsi" w:hAnsiTheme="majorHAnsi"/>
          <w:sz w:val="24"/>
          <w:szCs w:val="24"/>
        </w:rPr>
        <w:t xml:space="preserve"> </w:t>
      </w:r>
      <w:r w:rsidR="00D0220C" w:rsidRPr="00D0220C">
        <w:rPr>
          <w:rFonts w:asciiTheme="majorHAnsi" w:hAnsiTheme="majorHAnsi"/>
          <w:b/>
          <w:bCs/>
          <w:sz w:val="24"/>
          <w:szCs w:val="24"/>
        </w:rPr>
        <w:t>dolce</w:t>
      </w:r>
      <w:r w:rsidR="00D0220C" w:rsidRPr="00D0220C">
        <w:rPr>
          <w:rFonts w:asciiTheme="majorHAnsi" w:hAnsiTheme="majorHAnsi"/>
          <w:sz w:val="24"/>
          <w:szCs w:val="24"/>
        </w:rPr>
        <w:t xml:space="preserve"> </w:t>
      </w:r>
      <w:r w:rsidR="00D0220C">
        <w:rPr>
          <w:rFonts w:asciiTheme="majorHAnsi" w:hAnsiTheme="majorHAnsi"/>
          <w:sz w:val="24"/>
          <w:szCs w:val="24"/>
        </w:rPr>
        <w:t>e de</w:t>
      </w:r>
      <w:r w:rsidR="00D0220C" w:rsidRPr="00D0220C">
        <w:rPr>
          <w:rFonts w:asciiTheme="majorHAnsi" w:hAnsiTheme="majorHAnsi"/>
          <w:sz w:val="24"/>
          <w:szCs w:val="24"/>
        </w:rPr>
        <w:t>gli Obiettivi dello Sviluppo Sostenibile</w:t>
      </w:r>
      <w:r w:rsidR="00D0220C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è possibile essere ammessi al concorso TWWW, 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dichiaro di aderire</w:t>
      </w:r>
      <w:r w:rsid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al concorso internazionale dell’UNESCO. Dichiaro di aver sviluppato un progetto sull’acqua </w:t>
      </w:r>
      <w:r w:rsidR="00D0220C">
        <w:rPr>
          <w:rFonts w:asciiTheme="majorHAnsi" w:hAnsiTheme="majorHAnsi"/>
          <w:sz w:val="24"/>
          <w:szCs w:val="24"/>
        </w:rPr>
        <w:t>dal titolo:</w:t>
      </w:r>
    </w:p>
    <w:p w14:paraId="3B4FB194" w14:textId="77777777" w:rsidR="00D0220C" w:rsidRDefault="00D0220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</w:p>
    <w:p w14:paraId="1190FE2D" w14:textId="77777777" w:rsidR="00D0220C" w:rsidRPr="00D0220C" w:rsidRDefault="00D0220C" w:rsidP="00D0220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hAnsiTheme="majorHAnsi" w:cstheme="majorHAnsi"/>
          <w:sz w:val="24"/>
          <w:szCs w:val="24"/>
        </w:rPr>
      </w:pPr>
      <w:r w:rsidRPr="00D0220C">
        <w:rPr>
          <w:rFonts w:asciiTheme="majorHAnsi" w:hAnsiTheme="majorHAnsi" w:cstheme="majorHAnsi"/>
          <w:sz w:val="24"/>
          <w:szCs w:val="24"/>
        </w:rPr>
        <w:t>____________________________________________________________________________________</w:t>
      </w:r>
    </w:p>
    <w:p w14:paraId="0273C983" w14:textId="77777777" w:rsidR="00D0220C" w:rsidRPr="00D0220C" w:rsidRDefault="00D0220C" w:rsidP="00D0220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hAnsiTheme="majorHAnsi" w:cstheme="majorHAnsi"/>
          <w:sz w:val="24"/>
          <w:szCs w:val="24"/>
        </w:rPr>
      </w:pPr>
    </w:p>
    <w:p w14:paraId="2F064CCE" w14:textId="77777777" w:rsidR="00D0220C" w:rsidRPr="00D0220C" w:rsidRDefault="00D0220C" w:rsidP="00D0220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hAnsiTheme="majorHAnsi" w:cstheme="majorHAnsi"/>
          <w:sz w:val="24"/>
          <w:szCs w:val="24"/>
        </w:rPr>
      </w:pPr>
      <w:r w:rsidRPr="00D0220C">
        <w:rPr>
          <w:rFonts w:asciiTheme="majorHAnsi" w:hAnsiTheme="majorHAnsi" w:cstheme="majorHAnsi"/>
          <w:sz w:val="24"/>
          <w:szCs w:val="24"/>
        </w:rPr>
        <w:t>____________________________________________________________________________________</w:t>
      </w:r>
    </w:p>
    <w:p w14:paraId="27F914C1" w14:textId="1E9CC1B3" w:rsidR="00403E18" w:rsidRPr="00D0220C" w:rsidRDefault="00403E18" w:rsidP="00D0220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</w:p>
    <w:p w14:paraId="50E8511C" w14:textId="088943C1" w:rsidR="00D0220C" w:rsidRDefault="00D0220C" w:rsidP="00D0220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sz w:val="24"/>
          <w:szCs w:val="24"/>
        </w:rPr>
      </w:pPr>
      <w:r>
        <w:rPr>
          <w:rFonts w:asciiTheme="majorHAnsi" w:eastAsia="Calibri" w:hAnsiTheme="majorHAnsi" w:cstheme="majorHAnsi"/>
          <w:color w:val="000000"/>
          <w:sz w:val="24"/>
          <w:szCs w:val="24"/>
        </w:rPr>
        <w:t>Confermo</w:t>
      </w:r>
      <w:r w:rsidR="00A67D89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 di aver preso visione del Regolamento</w:t>
      </w:r>
      <w:r w:rsidR="00A67D89" w:rsidRPr="00D0220C">
        <w:rPr>
          <w:rFonts w:asciiTheme="majorHAnsi" w:eastAsia="Calibri" w:hAnsiTheme="majorHAnsi" w:cstheme="majorHAnsi"/>
          <w:sz w:val="24"/>
          <w:szCs w:val="24"/>
        </w:rPr>
        <w:t xml:space="preserve"> e mi impegno a consegnare </w:t>
      </w:r>
      <w:r w:rsidR="000B0844" w:rsidRPr="00D0220C">
        <w:rPr>
          <w:rFonts w:asciiTheme="majorHAnsi" w:eastAsia="Calibri" w:hAnsiTheme="majorHAnsi" w:cstheme="majorHAnsi"/>
          <w:sz w:val="24"/>
          <w:szCs w:val="24"/>
        </w:rPr>
        <w:t xml:space="preserve">l’opera </w:t>
      </w:r>
      <w:r>
        <w:rPr>
          <w:rFonts w:asciiTheme="majorHAnsi" w:eastAsia="Calibri" w:hAnsiTheme="majorHAnsi" w:cstheme="majorHAnsi"/>
          <w:sz w:val="24"/>
          <w:szCs w:val="24"/>
        </w:rPr>
        <w:t xml:space="preserve">entro la scadenza del 22 </w:t>
      </w:r>
      <w:proofErr w:type="gramStart"/>
      <w:r>
        <w:rPr>
          <w:rFonts w:asciiTheme="majorHAnsi" w:eastAsia="Calibri" w:hAnsiTheme="majorHAnsi" w:cstheme="majorHAnsi"/>
          <w:sz w:val="24"/>
          <w:szCs w:val="24"/>
        </w:rPr>
        <w:t>Aprile</w:t>
      </w:r>
      <w:proofErr w:type="gramEnd"/>
      <w:r>
        <w:rPr>
          <w:rFonts w:asciiTheme="majorHAnsi" w:eastAsia="Calibri" w:hAnsiTheme="majorHAnsi" w:cstheme="majorHAnsi"/>
          <w:sz w:val="24"/>
          <w:szCs w:val="24"/>
        </w:rPr>
        <w:t xml:space="preserve"> 2024 all’indirizzo: </w:t>
      </w:r>
      <w:hyperlink r:id="rId10" w:history="1">
        <w:r w:rsidR="00563542" w:rsidRPr="0002174B">
          <w:rPr>
            <w:rStyle w:val="Collegamentoipertestuale"/>
            <w:rFonts w:asciiTheme="majorHAnsi" w:eastAsia="Calibri" w:hAnsiTheme="majorHAnsi" w:cstheme="majorHAnsi"/>
            <w:sz w:val="24"/>
            <w:szCs w:val="24"/>
          </w:rPr>
          <w:t>didattica@museodellacascata.it</w:t>
        </w:r>
      </w:hyperlink>
    </w:p>
    <w:p w14:paraId="6A3763F9" w14:textId="77777777" w:rsidR="00563542" w:rsidRPr="00BB5CC6" w:rsidRDefault="00563542" w:rsidP="00D0220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b/>
          <w:i/>
          <w:iCs/>
          <w:color w:val="000000"/>
          <w:sz w:val="20"/>
        </w:rPr>
      </w:pPr>
    </w:p>
    <w:p w14:paraId="70676B59" w14:textId="6B15239A" w:rsidR="00522C01" w:rsidRPr="00D0220C" w:rsidRDefault="00A67D89">
      <w:pPr>
        <w:pBdr>
          <w:top w:val="nil"/>
          <w:left w:val="nil"/>
          <w:bottom w:val="nil"/>
          <w:right w:val="nil"/>
          <w:between w:val="nil"/>
        </w:pBdr>
        <w:spacing w:before="40" w:after="40" w:line="240" w:lineRule="auto"/>
        <w:ind w:left="0" w:hanging="2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Desidero essere informato/a su </w:t>
      </w:r>
      <w:r w:rsidR="00403E18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future 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iniziative e</w:t>
      </w:r>
      <w:r w:rsidR="00403E18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d eventi d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el</w:t>
      </w:r>
      <w:r w:rsidR="006F437C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la Rete Mondiale </w:t>
      </w:r>
      <w:r w:rsidR="00403E18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UNESCO </w:t>
      </w:r>
      <w:r w:rsidR="006F437C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 xml:space="preserve">dei Musei dell’Acqua 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al seguente indirizzo e-mail _</w:t>
      </w:r>
      <w:r w:rsidR="00403E18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________________</w:t>
      </w: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___________________</w:t>
      </w:r>
      <w:r w:rsidR="00C7257F"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__</w:t>
      </w:r>
    </w:p>
    <w:p w14:paraId="70676B5B" w14:textId="3379D8F7" w:rsidR="00522C01" w:rsidRPr="00D0220C" w:rsidRDefault="00522C0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</w:p>
    <w:p w14:paraId="6485544B" w14:textId="77777777" w:rsidR="00BB5CC6" w:rsidRPr="00D0220C" w:rsidRDefault="00BB5CC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Theme="majorHAnsi" w:eastAsia="Calibri" w:hAnsiTheme="majorHAnsi" w:cstheme="majorHAnsi"/>
          <w:color w:val="000000"/>
          <w:sz w:val="24"/>
          <w:szCs w:val="24"/>
        </w:rPr>
      </w:pPr>
    </w:p>
    <w:p w14:paraId="5CC6B3A1" w14:textId="5D822EB3" w:rsidR="00BB5CC6" w:rsidRPr="00D0220C" w:rsidRDefault="00BB5CC6" w:rsidP="00BB5CC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right"/>
        <w:rPr>
          <w:rFonts w:asciiTheme="majorHAnsi" w:eastAsia="Calibri" w:hAnsiTheme="majorHAnsi" w:cstheme="majorHAnsi"/>
          <w:color w:val="000000"/>
          <w:sz w:val="24"/>
          <w:szCs w:val="24"/>
        </w:rPr>
      </w:pPr>
      <w:r w:rsidRPr="00D0220C">
        <w:rPr>
          <w:rFonts w:asciiTheme="majorHAnsi" w:eastAsia="Calibri" w:hAnsiTheme="majorHAnsi" w:cstheme="majorHAnsi"/>
          <w:color w:val="000000"/>
          <w:sz w:val="24"/>
          <w:szCs w:val="24"/>
        </w:rPr>
        <w:t>Firma___________________________________</w:t>
      </w:r>
    </w:p>
    <w:p w14:paraId="15357A32" w14:textId="59CDC000" w:rsidR="00403E18" w:rsidRPr="00BB5CC6" w:rsidRDefault="00403E18" w:rsidP="00D0220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Theme="majorHAnsi" w:eastAsia="Calibri" w:hAnsiTheme="majorHAnsi" w:cstheme="majorHAnsi"/>
          <w:bCs/>
          <w:color w:val="000000"/>
          <w:sz w:val="20"/>
        </w:rPr>
      </w:pPr>
    </w:p>
    <w:sectPr w:rsidR="00403E18" w:rsidRPr="00BB5CC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76" w:right="850" w:bottom="142" w:left="993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89A1F" w14:textId="77777777" w:rsidR="00552DF4" w:rsidRDefault="00552DF4">
      <w:pPr>
        <w:spacing w:line="240" w:lineRule="auto"/>
        <w:ind w:left="0" w:hanging="2"/>
      </w:pPr>
      <w:r>
        <w:separator/>
      </w:r>
    </w:p>
  </w:endnote>
  <w:endnote w:type="continuationSeparator" w:id="0">
    <w:p w14:paraId="4C8C987E" w14:textId="77777777" w:rsidR="00552DF4" w:rsidRDefault="00552DF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809EC" w14:textId="77777777" w:rsidR="001606A1" w:rsidRDefault="001606A1">
    <w:pPr>
      <w:pStyle w:val="Pidipagina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B7211" w14:textId="77777777" w:rsidR="001606A1" w:rsidRDefault="001606A1">
    <w:pPr>
      <w:pStyle w:val="Pidipagina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D884A" w14:textId="77777777" w:rsidR="001606A1" w:rsidRDefault="001606A1">
    <w:pPr>
      <w:pStyle w:val="Pidipagina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42EC9" w14:textId="77777777" w:rsidR="00552DF4" w:rsidRDefault="00552DF4">
      <w:pPr>
        <w:spacing w:line="240" w:lineRule="auto"/>
        <w:ind w:left="0" w:hanging="2"/>
      </w:pPr>
      <w:r>
        <w:separator/>
      </w:r>
    </w:p>
  </w:footnote>
  <w:footnote w:type="continuationSeparator" w:id="0">
    <w:p w14:paraId="125E3151" w14:textId="77777777" w:rsidR="00552DF4" w:rsidRDefault="00552DF4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C1B38" w14:textId="77777777" w:rsidR="001606A1" w:rsidRDefault="001606A1">
    <w:pPr>
      <w:pStyle w:val="Intestazione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76B7F" w14:textId="77777777" w:rsidR="00522C01" w:rsidRDefault="00522C01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center"/>
      <w:rPr>
        <w:color w:val="000000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29047" w14:textId="77777777" w:rsidR="001606A1" w:rsidRDefault="001606A1">
    <w:pPr>
      <w:pStyle w:val="Intestazione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875CA8"/>
    <w:multiLevelType w:val="multilevel"/>
    <w:tmpl w:val="C07C02D0"/>
    <w:lvl w:ilvl="0">
      <w:start w:val="1"/>
      <w:numFmt w:val="decimal"/>
      <w:pStyle w:val="Titolo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o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E6E064E"/>
    <w:multiLevelType w:val="multilevel"/>
    <w:tmpl w:val="1D28D7B0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 w16cid:durableId="941181663">
    <w:abstractNumId w:val="0"/>
  </w:num>
  <w:num w:numId="2" w16cid:durableId="11295135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33982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NzW3MDcHUqZGJko6SsGpxcWZ+XkgBca1AGZ0KNksAAAA"/>
  </w:docVars>
  <w:rsids>
    <w:rsidRoot w:val="00522C01"/>
    <w:rsid w:val="000B0844"/>
    <w:rsid w:val="001606A1"/>
    <w:rsid w:val="00164207"/>
    <w:rsid w:val="00166379"/>
    <w:rsid w:val="001A07DC"/>
    <w:rsid w:val="002629D1"/>
    <w:rsid w:val="00403E18"/>
    <w:rsid w:val="004A054A"/>
    <w:rsid w:val="00522C01"/>
    <w:rsid w:val="00552DF4"/>
    <w:rsid w:val="00563542"/>
    <w:rsid w:val="005B00C0"/>
    <w:rsid w:val="00631E20"/>
    <w:rsid w:val="006F437C"/>
    <w:rsid w:val="00A67D89"/>
    <w:rsid w:val="00AC498A"/>
    <w:rsid w:val="00BB44A1"/>
    <w:rsid w:val="00BB5CC6"/>
    <w:rsid w:val="00C07E3C"/>
    <w:rsid w:val="00C7257F"/>
    <w:rsid w:val="00D0220C"/>
    <w:rsid w:val="00D8500E"/>
    <w:rsid w:val="00E17163"/>
    <w:rsid w:val="00EB3FE9"/>
    <w:rsid w:val="00ED1DCF"/>
    <w:rsid w:val="00EF1D60"/>
    <w:rsid w:val="00F74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676B30"/>
  <w15:docId w15:val="{FB429E10-64DA-42D9-B7F3-66F5C6C9C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2"/>
      <w:lang w:eastAsia="ar-SA"/>
    </w:rPr>
  </w:style>
  <w:style w:type="paragraph" w:styleId="Titolo1">
    <w:name w:val="heading 1"/>
    <w:basedOn w:val="Titolo"/>
    <w:next w:val="Corpotesto"/>
    <w:uiPriority w:val="9"/>
    <w:qFormat/>
    <w:pPr>
      <w:numPr>
        <w:numId w:val="1"/>
      </w:numPr>
      <w:spacing w:before="240" w:after="120"/>
      <w:ind w:left="-1" w:hanging="1"/>
    </w:pPr>
    <w:rPr>
      <w:b/>
      <w:bCs/>
      <w:sz w:val="36"/>
      <w:szCs w:val="36"/>
    </w:rPr>
  </w:style>
  <w:style w:type="paragraph" w:styleId="Titolo2">
    <w:name w:val="heading 2"/>
    <w:basedOn w:val="Titolo"/>
    <w:next w:val="Corpotesto"/>
    <w:uiPriority w:val="9"/>
    <w:semiHidden/>
    <w:unhideWhenUsed/>
    <w:qFormat/>
    <w:pPr>
      <w:numPr>
        <w:ilvl w:val="1"/>
        <w:numId w:val="1"/>
      </w:numPr>
      <w:spacing w:before="200" w:after="120"/>
      <w:ind w:left="-1" w:hanging="1"/>
      <w:outlineLvl w:val="1"/>
    </w:pPr>
    <w:rPr>
      <w:b/>
      <w:bCs/>
      <w:sz w:val="32"/>
      <w:szCs w:val="32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tabs>
        <w:tab w:val="num" w:pos="720"/>
      </w:tabs>
      <w:ind w:left="0" w:right="-855" w:firstLine="0"/>
      <w:outlineLvl w:val="2"/>
    </w:pPr>
    <w:rPr>
      <w:rFonts w:ascii="CG Times" w:hAnsi="CG Times" w:cs="CG Times"/>
      <w:sz w:val="24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Corpotesto"/>
    <w:uiPriority w:val="10"/>
    <w:qFormat/>
    <w:pPr>
      <w:jc w:val="center"/>
    </w:pPr>
    <w:rPr>
      <w:sz w:val="24"/>
      <w:u w:val="single"/>
    </w:rPr>
  </w:style>
  <w:style w:type="character" w:customStyle="1" w:styleId="WW8Num1z0">
    <w:name w:val="WW8Num1z0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2">
    <w:name w:val="WW8Num1z2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3">
    <w:name w:val="WW8Num1z3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4">
    <w:name w:val="WW8Num1z4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5">
    <w:name w:val="WW8Num1z5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6">
    <w:name w:val="WW8Num1z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7">
    <w:name w:val="WW8Num1z7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1z8">
    <w:name w:val="WW8Num1z8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0">
    <w:name w:val="WW8Num2z0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1">
    <w:name w:val="WW8Num2z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2">
    <w:name w:val="WW8Num2z2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3">
    <w:name w:val="WW8Num2z3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4">
    <w:name w:val="WW8Num2z4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5">
    <w:name w:val="WW8Num2z5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6">
    <w:name w:val="WW8Num2z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7">
    <w:name w:val="WW8Num2z7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8">
    <w:name w:val="WW8Num2z8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1">
    <w:name w:val="WW8Num3z1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3">
    <w:name w:val="WW8Num3z3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4">
    <w:name w:val="WW8Num3z4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5">
    <w:name w:val="WW8Num3z5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6">
    <w:name w:val="WW8Num3z6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7">
    <w:name w:val="WW8Num3z7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8">
    <w:name w:val="WW8Num3z8"/>
    <w:rPr>
      <w:w w:val="100"/>
      <w:position w:val="-1"/>
      <w:effect w:val="none"/>
      <w:vertAlign w:val="baseline"/>
      <w:cs w:val="0"/>
      <w:em w:val="none"/>
    </w:rPr>
  </w:style>
  <w:style w:type="character" w:customStyle="1" w:styleId="Carpredefinitoparagrafo1">
    <w:name w:val="Car. predefinito paragrafo1"/>
    <w:rPr>
      <w:w w:val="100"/>
      <w:position w:val="-1"/>
      <w:effect w:val="none"/>
      <w:vertAlign w:val="baseline"/>
      <w:cs w:val="0"/>
      <w:em w:val="none"/>
    </w:rPr>
  </w:style>
  <w:style w:type="character" w:styleId="Collegamentoipertestuale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Collegamentovisitato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Stefania">
    <w:name w:val="Stefania"/>
    <w:rPr>
      <w:rFonts w:ascii="Arial" w:hAnsi="Arial" w:cs="Arial"/>
      <w:color w:val="auto"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customStyle="1" w:styleId="Intestazione1">
    <w:name w:val="Intestazione1"/>
    <w:basedOn w:val="Normale"/>
    <w:next w:val="Corpotesto"/>
    <w:pPr>
      <w:keepNext/>
      <w:spacing w:before="240" w:after="120"/>
    </w:pPr>
    <w:rPr>
      <w:rFonts w:ascii="Arial" w:eastAsia="Microsoft YaHei" w:hAnsi="Arial" w:cs="Arial Unicode MS"/>
      <w:sz w:val="28"/>
      <w:szCs w:val="28"/>
    </w:rPr>
  </w:style>
  <w:style w:type="paragraph" w:styleId="Corpotesto">
    <w:name w:val="Body Text"/>
    <w:basedOn w:val="Normale"/>
    <w:pPr>
      <w:jc w:val="both"/>
    </w:pPr>
  </w:style>
  <w:style w:type="paragraph" w:styleId="Elenco">
    <w:name w:val="List"/>
    <w:basedOn w:val="Corpotesto"/>
  </w:style>
  <w:style w:type="paragraph" w:customStyle="1" w:styleId="Didascalia1">
    <w:name w:val="Didascalia1"/>
    <w:basedOn w:val="Normale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ice">
    <w:name w:val="Indice"/>
    <w:basedOn w:val="Normale"/>
    <w:pPr>
      <w:suppressLineNumbers/>
    </w:p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idipagina">
    <w:name w:val="footer"/>
    <w:basedOn w:val="Normale"/>
    <w:pPr>
      <w:tabs>
        <w:tab w:val="center" w:pos="4819"/>
        <w:tab w:val="right" w:pos="9071"/>
      </w:tabs>
    </w:pPr>
  </w:style>
  <w:style w:type="paragraph" w:styleId="Intestazione">
    <w:name w:val="header"/>
    <w:basedOn w:val="Normale"/>
    <w:pPr>
      <w:tabs>
        <w:tab w:val="center" w:pos="4819"/>
        <w:tab w:val="right" w:pos="9071"/>
      </w:tabs>
    </w:pPr>
  </w:style>
  <w:style w:type="paragraph" w:customStyle="1" w:styleId="Contenutotabella">
    <w:name w:val="Contenuto tabella"/>
    <w:basedOn w:val="Normale"/>
    <w:pPr>
      <w:suppressLineNumbers/>
    </w:pPr>
  </w:style>
  <w:style w:type="paragraph" w:customStyle="1" w:styleId="Titolotabella">
    <w:name w:val="Titolo tabella"/>
    <w:basedOn w:val="Contenutotabella"/>
    <w:pPr>
      <w:jc w:val="center"/>
    </w:pPr>
    <w:rPr>
      <w:b/>
      <w:bCs/>
    </w:rPr>
  </w:style>
  <w:style w:type="paragraph" w:customStyle="1" w:styleId="Quotations">
    <w:name w:val="Quotations"/>
    <w:basedOn w:val="Normale"/>
    <w:pPr>
      <w:spacing w:after="283"/>
      <w:ind w:left="567" w:right="567" w:firstLine="0"/>
    </w:pPr>
  </w:style>
  <w:style w:type="paragraph" w:customStyle="1" w:styleId="Titoloprincipale">
    <w:name w:val="Titolo principale"/>
    <w:basedOn w:val="Titolo"/>
    <w:next w:val="Corpotesto"/>
    <w:rPr>
      <w:b/>
      <w:bCs/>
      <w:sz w:val="56"/>
      <w:szCs w:val="56"/>
    </w:rPr>
  </w:style>
  <w:style w:type="paragraph" w:customStyle="1" w:styleId="Intestazionetabella">
    <w:name w:val="Intestazione tabella"/>
    <w:basedOn w:val="Contenutotabella"/>
    <w:pPr>
      <w:jc w:val="center"/>
    </w:pPr>
    <w:rPr>
      <w:b/>
      <w:bCs/>
    </w:rPr>
  </w:style>
  <w:style w:type="character" w:customStyle="1" w:styleId="PidipaginaCarattere">
    <w:name w:val="Piè di pagina Carattere"/>
    <w:rPr>
      <w:w w:val="100"/>
      <w:position w:val="-1"/>
      <w:sz w:val="22"/>
      <w:effect w:val="none"/>
      <w:vertAlign w:val="baseline"/>
      <w:cs w:val="0"/>
      <w:em w:val="none"/>
      <w:lang w:eastAsia="ar-SA"/>
    </w:rPr>
  </w:style>
  <w:style w:type="paragraph" w:styleId="NormaleWeb">
    <w:name w:val="Normal (Web)"/>
    <w:basedOn w:val="Normale"/>
    <w:qFormat/>
    <w:pPr>
      <w:suppressAutoHyphens/>
      <w:spacing w:before="100" w:beforeAutospacing="1" w:after="100" w:afterAutospacing="1"/>
    </w:pPr>
    <w:rPr>
      <w:sz w:val="24"/>
      <w:szCs w:val="24"/>
      <w:lang w:eastAsia="it-IT"/>
    </w:rPr>
  </w:style>
  <w:style w:type="table" w:customStyle="1" w:styleId="a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Menzionenonrisolta">
    <w:name w:val="Unresolved Mention"/>
    <w:basedOn w:val="Carpredefinitoparagrafo"/>
    <w:uiPriority w:val="99"/>
    <w:semiHidden/>
    <w:unhideWhenUsed/>
    <w:rsid w:val="005635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didattica@museodellacascata.i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z6Nf0ZVQKkBcJCxlQzScHdQYsdQ==">AMUW2mXdA+S8wHOjyPVTuCCx2Q6iLJsqVeeTE++Wos1YMxHhAevFm1dWU8xJDNerQkiTsaAu13k6A9hZrj+mZ8WxFaM/5kDuIYI0T1RDiBEenW8RbxgXP9uCnV9+AccAl/jn4Ahnaem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1704</Characters>
  <Application>Microsoft Office Word</Application>
  <DocSecurity>0</DocSecurity>
  <Lines>40</Lines>
  <Paragraphs>1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ondazione Benetton</dc:creator>
  <cp:lastModifiedBy>Sallemi Giovanna</cp:lastModifiedBy>
  <cp:revision>6</cp:revision>
  <cp:lastPrinted>2023-09-11T13:10:00Z</cp:lastPrinted>
  <dcterms:created xsi:type="dcterms:W3CDTF">2023-11-02T11:07:00Z</dcterms:created>
  <dcterms:modified xsi:type="dcterms:W3CDTF">2023-11-02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44465008c0ae231c2976d8ad2b740c09fa1a9d3b276239ef926f73b6acf4cd</vt:lpwstr>
  </property>
</Properties>
</file>